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alysis-case-2-device-control-request"/>
    <w:p>
      <w:pPr>
        <w:pStyle w:val="Heading1"/>
      </w:pPr>
      <w:r>
        <w:t xml:space="preserve">Analysis Case 2: Device Control Request</w:t>
      </w:r>
    </w:p>
    <w:p>
      <w:pPr>
        <w:pStyle w:val="SourceCode"/>
      </w:pPr>
      <w:r>
        <w:rPr>
          <w:rStyle w:val="NormalTok"/>
        </w:rPr>
        <w:t xml:space="preserve">mas-planning-app  | 2025-10-31T04:39:10.000323867Z 2025-10-31 04:39:10 - template.router.v1.ai - INFO - ⚙️  sessionId: testing1234 | message: Turn On Light 1 in the bed room.</w:t>
      </w:r>
      <w:r>
        <w:br/>
      </w:r>
      <w:r>
        <w:rPr>
          <w:rStyle w:val="NormalTok"/>
        </w:rPr>
        <w:t xml:space="preserve">mas-planning-app  | 2025-10-31T04:39:10.000323867Z 2025-10-31 04:39:10 - template.router.v1.ai - INFO - 🔑 Token received: eyJhbGciOi...</w:t>
      </w:r>
      <w:r>
        <w:br/>
      </w:r>
      <w:r>
        <w:rPr>
          <w:rStyle w:val="NormalTok"/>
        </w:rPr>
        <w:t xml:space="preserve">mas-planning-app  | 2025-10-31T04:39:10.000323867Z Entering Manager Agent</w:t>
      </w:r>
      <w:r>
        <w:br/>
      </w:r>
      <w:r>
        <w:rPr>
          <w:rStyle w:val="NormalTok"/>
        </w:rPr>
        <w:t xml:space="preserve">mas-planning-app  | 2025-10-31T04:39:10.000323867Z 2025-10-31 04:39:10 - template.agent.manager - INFO - ✅ Manager Agent initialized successfully</w:t>
      </w:r>
      <w:r>
        <w:br/>
      </w:r>
      <w:r>
        <w:rPr>
          <w:rStyle w:val="NormalTok"/>
        </w:rPr>
        <w:t xml:space="preserve">mas-planning-app  | 2025-10-31T04:39:10.000323867Z 2025-10-31 04:39:10 - template.router.v1.ai - INFO - 📤 Input data token: eyJhbGciOi...</w:t>
      </w:r>
      <w:r>
        <w:br/>
      </w:r>
      <w:r>
        <w:rPr>
          <w:rStyle w:val="NormalTok"/>
        </w:rPr>
        <w:t xml:space="preserve">mas-planning-app  | 2025-10-31T04:39:10.000323867Z 2025-10-31 04:39:10 - template.agent.manager - INFO - 📥 Processing input: {'input': 'Turn On Light 1 in the bed room.', 'token': 'eyJhbGciOiJIUzI1NiIsInR5cCI6IkpXVCJ9.eyJ1c2VySWQiOjEwMzY4NSwib3JnSWQiOjAsImNvdW50cnkiOiJFTiIsImlhdCI6MTc2MTcxODUyMSwiZXhwIjoxNzkzMjU0NTIxfQ.PhSZNAjPv8z6WTcnnEPoz5cXvhlqonpm9FR7dVgvLw8'}</w:t>
      </w:r>
      <w:r>
        <w:br/>
      </w:r>
      <w:r>
        <w:rPr>
          <w:rStyle w:val="NormalTok"/>
        </w:rPr>
        <w:t xml:space="preserve">mas-planning-app  | 2025-10-31T04:39:10.000323867Z 2025-10-31 04:39:10 - template.agent.manager - INFO - 🔑 ManagerAgent received token: eyJhbGciOi...</w:t>
      </w:r>
      <w:r>
        <w:br/>
      </w:r>
      <w:r>
        <w:rPr>
          <w:rStyle w:val="NormalTok"/>
        </w:rPr>
        <w:t xml:space="preserve">mas-planning-app  | 2025-10-31T04:39:10.000323867Z 2025-10-31 04:39:10 - template.agent.manager - INFO - 🔍 Analyzing query: Turn On Light 1 in the bed room.</w:t>
      </w:r>
      <w:r>
        <w:br/>
      </w:r>
      <w:r>
        <w:rPr>
          <w:rStyle w:val="NormalTok"/>
        </w:rPr>
        <w:t xml:space="preserve">mas-planning-app  | 2025-10-31T04:39:10.000323867Z 2025-10-31 04:39:10 - template.agent.manager - INFO - 📚 Using 5 previous messages for context</w:t>
      </w:r>
      <w:r>
        <w:br/>
      </w:r>
      <w:r>
        <w:rPr>
          <w:rStyle w:val="NormalTok"/>
        </w:rPr>
        <w:t xml:space="preserve">mas-planning-app  | 2025-10-31T04:39:20.000323867Z 2025-10-31 04:39:20 - template.agent.manager - INFO - 🎯 Routing decision: tool (confidence: 1.00)</w:t>
      </w:r>
      <w:r>
        <w:br/>
      </w:r>
      <w:r>
        <w:rPr>
          <w:rStyle w:val="NormalTok"/>
        </w:rPr>
        <w:t xml:space="preserve">mas-planning-app  | 2025-10-31T04:39:20.000323867Z 2025-10-31 04:39:20 - template.agent.manager - INFO - 📝 Reasoning: The user is issuing a specific device control command: "Turn On Light 1 in the bed room." This is an...</w:t>
      </w:r>
      <w:r>
        <w:br/>
      </w:r>
      <w:r>
        <w:rPr>
          <w:rStyle w:val="NormalTok"/>
        </w:rPr>
        <w:t xml:space="preserve">mas-planning-app  | 2025-10-31T04:39:20.000323867Z 2025-10-31 04:39:20 - template.agent.manager - INFO - 🚀 Routing to tool agent</w:t>
      </w:r>
      <w:r>
        <w:br/>
      </w:r>
      <w:r>
        <w:rPr>
          <w:rStyle w:val="NormalTok"/>
        </w:rPr>
        <w:t xml:space="preserve">mas-planning-app  | 2025-10-31T04:39:20.000323867Z 2025-10-31 04:39:20 - template.agent.manager - INFO - 🔧 Routing to ToolAgent with token: eyJhbGciOi...</w:t>
      </w:r>
      <w:r>
        <w:br/>
      </w:r>
      <w:r>
        <w:rPr>
          <w:rStyle w:val="NormalTok"/>
        </w:rPr>
        <w:t xml:space="preserve">mas-planning-app  | 2025-10-31T04:39:20.000323867Z 2025-10-31 04:39:20 - template.agent.tool - WARNING - nest_asyncio not installed. May have issues in nested event loops.</w:t>
      </w:r>
      <w:r>
        <w:br/>
      </w:r>
      <w:r>
        <w:rPr>
          <w:rStyle w:val="NormalTok"/>
        </w:rPr>
        <w:t xml:space="preserve">mas-planning-app  | 2025-10-31T04:39:20.000323867Z 2025-10-31 04:39:20 - mcp.client.sse - INFO - Connecting to SSE endpoint: https://oxii-iotp-mcp.smarthiz.com/sse</w:t>
      </w:r>
      <w:r>
        <w:br/>
      </w:r>
      <w:r>
        <w:rPr>
          <w:rStyle w:val="NormalTok"/>
        </w:rPr>
        <w:t xml:space="preserve">mas-planning-app  | 2025-10-31T04:39:20.000323867Z 2025-10-31 04:39:20 - mcp.client.sse - INFO - Received endpoint URL: https://oxii-iotp-mcp.smarthiz.com/messages/?session_id=aae963778ccf4abab04a7f20b1cb7035</w:t>
      </w:r>
      <w:r>
        <w:br/>
      </w:r>
      <w:r>
        <w:rPr>
          <w:rStyle w:val="NormalTok"/>
        </w:rPr>
        <w:t xml:space="preserve">mas-planning-app  | 2025-10-31T04:39:20.000323867Z 2025-10-31 04:39:20 - mcp.client.sse - INFO - Starting post writer with endpoint URL: https://oxii-iotp-mcp.smarthiz.com/messages/?session_id=aae963778ccf4abab04a7f20b1cb7035</w:t>
      </w:r>
      <w:r>
        <w:br/>
      </w:r>
      <w:r>
        <w:rPr>
          <w:rStyle w:val="NormalTok"/>
        </w:rPr>
        <w:t xml:space="preserve">mas-planning-app  | 2025-10-31T04:39:20.000323867Z 2025-10-31 04:39:20 - template.agent.tool - INFO - 🔧 Loaded 13 MCP tools</w:t>
      </w:r>
      <w:r>
        <w:br/>
      </w:r>
      <w:r>
        <w:rPr>
          <w:rStyle w:val="NormalTok"/>
        </w:rPr>
        <w:t xml:space="preserve">mas-planning-app  | 2025-10-31T04:39:20.000323867Z 2025-10-31 04:39:20 - template.agent.manager - INFO - 🔧 Tool Agent loaded</w:t>
      </w:r>
      <w:r>
        <w:br/>
      </w:r>
      <w:r>
        <w:rPr>
          <w:rStyle w:val="NormalTok"/>
        </w:rPr>
        <w:t xml:space="preserve">mas-planning-app  | 2025-10-31T04:39:20.000323867Z 2025-10-31 04:39:20 - template.agent.tool - INFO - 🎯 NEW REQUEST: Turn On Light 1 in the bed room.</w:t>
      </w:r>
      <w:r>
        <w:br/>
      </w:r>
      <w:r>
        <w:rPr>
          <w:rStyle w:val="NormalTok"/>
        </w:rPr>
        <w:t xml:space="preserve">mas-planning-app  | 2025-10-31T04:39:20.000323867Z 2025-10-31 04:39:20 - template.agent.tool - INFO - 🔑 ToolAgent token: eyJhbGciOi...</w:t>
      </w:r>
      <w:r>
        <w:br/>
      </w:r>
      <w:r>
        <w:rPr>
          <w:rStyle w:val="NormalTok"/>
        </w:rPr>
        <w:t xml:space="preserve">mas-planning-app  | 2025-10-31T04:39:20.000323867Z 2025-10-31 04:39:20 - template.agent.tool - INFO - 🧠 REASONING PHASE (Iteration 0)</w:t>
      </w:r>
      <w:r>
        <w:br/>
      </w:r>
      <w:r>
        <w:rPr>
          <w:rStyle w:val="NormalTok"/>
        </w:rPr>
        <w:t xml:space="preserve">mas-planning-app  | 2025-10-31T04:39:26.000323867Z 2025-10-31 04:39:26 - template.agent.tool - INFO - 💭 LLM Response: ...</w:t>
      </w:r>
      <w:r>
        <w:br/>
      </w:r>
      <w:r>
        <w:rPr>
          <w:rStyle w:val="NormalTok"/>
        </w:rPr>
        <w:t xml:space="preserve">mas-planning-app  | 2025-10-31T04:39:26.000323867Z 2025-10-31 04:39:26 - template.agent.tool - INFO - 🔧 Tool calls planned: 1</w:t>
      </w:r>
      <w:r>
        <w:br/>
      </w:r>
      <w:r>
        <w:rPr>
          <w:rStyle w:val="NormalTok"/>
        </w:rPr>
        <w:t xml:space="preserve">mas-planning-app  | 2025-10-31T04:39:26.000323867Z 2025-10-31 04:39:26 - template.agent.tool - INFO -    → get_device_list({'token': '&lt;TOKEN&gt;'})</w:t>
      </w:r>
      <w:r>
        <w:br/>
      </w:r>
      <w:r>
        <w:rPr>
          <w:rStyle w:val="NormalTok"/>
        </w:rPr>
        <w:t xml:space="preserve">mas-planning-app  | 2025-10-31T04:39:26.000323867Z 2025-10-31 04:39:26 - template.agent.tool - INFO - ⚙️ EXECUTION PHASE</w:t>
      </w:r>
      <w:r>
        <w:br/>
      </w:r>
      <w:r>
        <w:rPr>
          <w:rStyle w:val="NormalTok"/>
        </w:rPr>
        <w:t xml:space="preserve">mas-planning-app  | 2025-10-31T04:39:26.000323867Z 2025-10-31 04:39:26 - template.agent.tool - INFO - 📋 Phase 2a: Executing 1 prerequisite tool(s) sequentially</w:t>
      </w:r>
      <w:r>
        <w:br/>
      </w:r>
      <w:r>
        <w:rPr>
          <w:rStyle w:val="NormalTok"/>
        </w:rPr>
        <w:t xml:space="preserve">mas-planning-app  | 2025-10-31T04:39:26.000323867Z 2025-10-31 04:39:26 - template.agent.tool - INFO -    → get_device_list</w:t>
      </w:r>
      <w:r>
        <w:br/>
      </w:r>
      <w:r>
        <w:rPr>
          <w:rStyle w:val="NormalTok"/>
        </w:rPr>
        <w:t xml:space="preserve">mas-planning-app  | 2025-10-31T04:39:26.000323867Z 2025-10-31 04:39:26 - template.agent.tool - INFO - 🔧 Calling get_device_list with args: {'token': 'eyJhbGciOiJIUzI1NiIsInR5cCI6IkpXVCJ9.eyJ1c2VySWQiOjEwMzY4NSwib3JnSWQiOjAsImNvdW50cnkiOiJFTiIsImlhdCI6MTc2MTcxODUyMSwiZXhwIjoxNzkzMjU0NTIxfQ.PhSZNAjPv8z6WTcnnEPoz5cXvhlqonpm9FR7dVgvLw8'}</w:t>
      </w:r>
      <w:r>
        <w:br/>
      </w:r>
      <w:r>
        <w:rPr>
          <w:rStyle w:val="NormalTok"/>
        </w:rPr>
        <w:t xml:space="preserve">mas-planning-app  | 2025-10-31T04:39:26.000323867Z 2025-10-31 04:39:26 - template.agent.tool - INFO - ⏳ Creating fresh MCP client for get_device_list...</w:t>
      </w:r>
      <w:r>
        <w:br/>
      </w:r>
      <w:r>
        <w:rPr>
          <w:rStyle w:val="NormalTok"/>
        </w:rPr>
        <w:t xml:space="preserve">mas-planning-app  | 2025-10-31T04:39:26.000323867Z 2025-10-31 04:39:26 - mcp.client.sse - INFO - Connecting to SSE endpoint: https://oxii-iotp-mcp.smarthiz.com/sse</w:t>
      </w:r>
      <w:r>
        <w:br/>
      </w:r>
      <w:r>
        <w:rPr>
          <w:rStyle w:val="NormalTok"/>
        </w:rPr>
        <w:t xml:space="preserve">mas-planning-app  | 2025-10-31T04:39:26.000323867Z 2025-10-31 04:39:26 - mcp.client.sse - INFO - Received endpoint URL: https://oxii-iotp-mcp.smarthiz.com/messages/?session_id=e19a5acad35f4cbb840ee27dfff8409c</w:t>
      </w:r>
      <w:r>
        <w:br/>
      </w:r>
      <w:r>
        <w:rPr>
          <w:rStyle w:val="NormalTok"/>
        </w:rPr>
        <w:t xml:space="preserve">mas-planning-app  | 2025-10-31T04:39:26.000323867Z 2025-10-31 04:39:26 - mcp.client.sse - INFO - Starting post writer with endpoint URL: https://oxii-iotp-mcp.smarthiz.com/messages/?session_id=e19a5acad35f4cbb840ee27dfff8409c</w:t>
      </w:r>
      <w:r>
        <w:br/>
      </w:r>
      <w:r>
        <w:rPr>
          <w:rStyle w:val="NormalTok"/>
        </w:rPr>
        <w:t xml:space="preserve">mas-planning-app  | 2025-10-31T04:39:26.000323867Z 2025-10-31 04:39:26 - template.agent.tool - INFO - ⏳ Invoking get_device_list...</w:t>
      </w:r>
      <w:r>
        <w:br/>
      </w:r>
      <w:r>
        <w:rPr>
          <w:rStyle w:val="NormalTok"/>
        </w:rPr>
        <w:t xml:space="preserve">mas-planning-app  | 2025-10-31T04:39:26.000323867Z 2025-10-31 04:39:26 - template.agent.tool - INFO - ✅ get_device_list completed: [device data with house/room structure]</w:t>
      </w:r>
      <w:r>
        <w:br/>
      </w:r>
      <w:r>
        <w:rPr>
          <w:rStyle w:val="NormalTok"/>
        </w:rPr>
        <w:t xml:space="preserve">mas-planning-app  | 2025-10-31T04:39:26.000323867Z 2025-10-31 04:39:26 - template.agent.tool - INFO - 🧹 Cleaned up MCP client for get_device_list</w:t>
      </w:r>
      <w:r>
        <w:br/>
      </w:r>
      <w:r>
        <w:rPr>
          <w:rStyle w:val="NormalTok"/>
        </w:rPr>
        <w:t xml:space="preserve">mas-planning-app  | 2025-10-31T04:39:26.000323867Z 2025-10-31 04:39:26 - template.agent.tool - INFO - ✅ Execution complete. Total results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🧩 1. Tổng quan dòng thời gian</w:t>
      </w:r>
    </w:p>
    <w:p>
      <w:pPr>
        <w:pStyle w:val="SourceCode"/>
      </w:pPr>
      <w:r>
        <w:rPr>
          <w:rStyle w:val="VerbatimChar"/>
        </w:rPr>
        <w:t xml:space="preserve">Thời điểm (UTC) | Thành phần | Hành động | Ghi chú</w:t>
      </w:r>
      <w:r>
        <w:br/>
      </w:r>
      <w:r>
        <w:rPr>
          <w:rStyle w:val="VerbatimChar"/>
        </w:rPr>
        <w:t xml:space="preserve">04:39:10.000 | template.router.v1.ai | Nhận message "Turn On Light 1 in the bed room.", sessionId: testing1234 | Entry point</w:t>
      </w:r>
      <w:r>
        <w:br/>
      </w:r>
      <w:r>
        <w:rPr>
          <w:rStyle w:val="VerbatimChar"/>
        </w:rPr>
        <w:t xml:space="preserve">04:39:10.000 | template.router.v1.ai | Nhận token từ client | Token JWT bắt đầu bằng eyJhbGciOi...</w:t>
      </w:r>
      <w:r>
        <w:br/>
      </w:r>
      <w:r>
        <w:rPr>
          <w:rStyle w:val="VerbatimChar"/>
        </w:rPr>
        <w:t xml:space="preserve">04:39:10.000 | template.agent.manager | Khởi tạo thành công Manager Agent | Cấu phần quản lý logic trung tâm</w:t>
      </w:r>
      <w:r>
        <w:br/>
      </w:r>
      <w:r>
        <w:rPr>
          <w:rStyle w:val="VerbatimChar"/>
        </w:rPr>
        <w:t xml:space="preserve">04:39:10.000 | template.router.v1.ai | Gửi dữ liệu đầu vào (input + token) đến Manager Agent | "Entering Manager Agent"</w:t>
      </w:r>
      <w:r>
        <w:br/>
      </w:r>
      <w:r>
        <w:rPr>
          <w:rStyle w:val="VerbatimChar"/>
        </w:rPr>
        <w:t xml:space="preserve">04:39:10.000 | template.agent.manager | Nhận input {input: 'Turn On Light 1 in the bed room.', token: ...} | Xác nhận token hợp lệ</w:t>
      </w:r>
      <w:r>
        <w:br/>
      </w:r>
      <w:r>
        <w:rPr>
          <w:rStyle w:val="VerbatimChar"/>
        </w:rPr>
        <w:t xml:space="preserve">04:39:10.000 | template.agent.manager | Phân tích câu truy vấn: "Turn On Light 1 in the bed room." | Bắt đầu quá trình hiểu ngữ cảnh</w:t>
      </w:r>
      <w:r>
        <w:br/>
      </w:r>
      <w:r>
        <w:rPr>
          <w:rStyle w:val="VerbatimChar"/>
        </w:rPr>
        <w:t xml:space="preserve">04:39:10.000 | template.agent.manager | Sử dụng 5 tin nhắn trước đó làm ngữ cảnh | Context từ hội thoại trước</w:t>
      </w:r>
      <w:r>
        <w:br/>
      </w:r>
      <w:r>
        <w:rPr>
          <w:rStyle w:val="VerbatimChar"/>
        </w:rPr>
        <w:t xml:space="preserve">04:39:20.000 | template.agent.manager | Ra quyết định định tuyến: tool (confidence: 1.00) | Cần tool agent cho device control</w:t>
      </w:r>
      <w:r>
        <w:br/>
      </w:r>
      <w:r>
        <w:rPr>
          <w:rStyle w:val="VerbatimChar"/>
        </w:rPr>
        <w:t xml:space="preserve">04:39:20.000 | template.agent.manager | Gửi tiếp đến tool agent | Agent chuyên xử lý device control</w:t>
      </w:r>
      <w:r>
        <w:br/>
      </w:r>
      <w:r>
        <w:rPr>
          <w:rStyle w:val="VerbatimChar"/>
        </w:rPr>
        <w:t xml:space="preserve">04:39:20.000 | template.agent.tool | Warning: nest_asyncio not installed | Có thể ảnh hưởng nested event loops</w:t>
      </w:r>
      <w:r>
        <w:br/>
      </w:r>
      <w:r>
        <w:rPr>
          <w:rStyle w:val="VerbatimChar"/>
        </w:rPr>
        <w:t xml:space="preserve">04:39:20.000 | mcp.client.sse | Kết nối SSE endpoint OXII API | MCP protocol connection</w:t>
      </w:r>
      <w:r>
        <w:br/>
      </w:r>
      <w:r>
        <w:rPr>
          <w:rStyle w:val="VerbatimChar"/>
        </w:rPr>
        <w:t xml:space="preserve">04:39:20.000 | mcp.client.sse | Nhận endpoint URL với session_id | Session: aae963778ccf4abab04a7f20b1cb7035</w:t>
      </w:r>
      <w:r>
        <w:br/>
      </w:r>
      <w:r>
        <w:rPr>
          <w:rStyle w:val="VerbatimChar"/>
        </w:rPr>
        <w:t xml:space="preserve">04:39:20.000 | template.agent.tool | Loaded 13 MCP tools | Tất cả tools OXII API sẵn sàng</w:t>
      </w:r>
      <w:r>
        <w:br/>
      </w:r>
      <w:r>
        <w:rPr>
          <w:rStyle w:val="VerbatimChar"/>
        </w:rPr>
        <w:t xml:space="preserve">04:39:20.000 | template.agent.manager | Tool Agent loaded | Khởi tạo hoàn tất</w:t>
      </w:r>
      <w:r>
        <w:br/>
      </w:r>
      <w:r>
        <w:rPr>
          <w:rStyle w:val="VerbatimChar"/>
        </w:rPr>
        <w:t xml:space="preserve">04:39:20.000 | template.agent.tool | NEW REQUEST: "Turn On Light 1 in the bed room." | Bắt đầu xử lý device control</w:t>
      </w:r>
      <w:r>
        <w:br/>
      </w:r>
      <w:r>
        <w:rPr>
          <w:rStyle w:val="VerbatimChar"/>
        </w:rPr>
        <w:t xml:space="preserve">04:39:20.000 | template.agent.tool | REASONING PHASE (Iteration 0) | LLM phân tích và lập kế hoạch</w:t>
      </w:r>
      <w:r>
        <w:br/>
      </w:r>
      <w:r>
        <w:rPr>
          <w:rStyle w:val="VerbatimChar"/>
        </w:rPr>
        <w:t xml:space="preserve">04:39:26.000 | template.agent.tool | Tool calls planned: 1 → get_device_list | Cần lấy device list trước</w:t>
      </w:r>
      <w:r>
        <w:br/>
      </w:r>
      <w:r>
        <w:rPr>
          <w:rStyle w:val="VerbatimChar"/>
        </w:rPr>
        <w:t xml:space="preserve">04:39:26.000 | template.agent.tool | EXECUTION PHASE | Bắt đầu thực thi tools</w:t>
      </w:r>
      <w:r>
        <w:br/>
      </w:r>
      <w:r>
        <w:rPr>
          <w:rStyle w:val="VerbatimChar"/>
        </w:rPr>
        <w:t xml:space="preserve">04:39:26.000 | template.agent.tool | Creating fresh MCP client | Kết nối mới cho get_device_list</w:t>
      </w:r>
      <w:r>
        <w:br/>
      </w:r>
      <w:r>
        <w:rPr>
          <w:rStyle w:val="VerbatimChar"/>
        </w:rPr>
        <w:t xml:space="preserve">04:39:26.000 | mcp.client.sse | Kết nối SSE endpoint | Session: e19a5acad35f4cbb840ee27dfff8409c</w:t>
      </w:r>
      <w:r>
        <w:br/>
      </w:r>
      <w:r>
        <w:rPr>
          <w:rStyle w:val="VerbatimChar"/>
        </w:rPr>
        <w:t xml:space="preserve">04:39:26.000 | template.agent.tool | get_device_list completed successfully | Nhận dữ liệu device với house/room structure</w:t>
      </w:r>
      <w:r>
        <w:br/>
      </w:r>
      <w:r>
        <w:rPr>
          <w:rStyle w:val="VerbatimChar"/>
        </w:rPr>
        <w:t xml:space="preserve">04:39:26.000 | template.agent.tool | Cleaned up MCP client | Dọn dẹp connection</w:t>
      </w:r>
      <w:r>
        <w:br/>
      </w:r>
      <w:r>
        <w:rPr>
          <w:rStyle w:val="VerbatimChar"/>
        </w:rPr>
        <w:t xml:space="preserve">04:39:26.000 | template.agent.tool | Execution complete. Total results: 1 | Hoàn tất phase đầu tiê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⚙️ 2. Phân rã theo pipeline logic</w:t>
      </w:r>
    </w:p>
    <w:p>
      <w:pPr>
        <w:pStyle w:val="BodyText"/>
      </w:pPr>
      <w:r>
        <w:t xml:space="preserve">🔹 Giai đoạn 1: Tiếp nhận yêu cầu</w:t>
      </w:r>
    </w:p>
    <w:p>
      <w:pPr>
        <w:numPr>
          <w:ilvl w:val="0"/>
          <w:numId w:val="1001"/>
        </w:numPr>
        <w:pStyle w:val="Compact"/>
      </w:pPr>
      <w:r>
        <w:t xml:space="preserve">Router (template.router.v1.ai) nhận device control request</w:t>
      </w:r>
      <w:r>
        <w:t xml:space="preserve"> </w:t>
      </w:r>
      <w:r>
        <w:t xml:space="preserve">“</w:t>
      </w:r>
      <w:r>
        <w:t xml:space="preserve">Turn On Light 1 in the bed room.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Token JWT được xác thực và chuyển tiếp cùng với input.</w:t>
      </w:r>
    </w:p>
    <w:p>
      <w:pPr>
        <w:numPr>
          <w:ilvl w:val="0"/>
          <w:numId w:val="1001"/>
        </w:numPr>
        <w:pStyle w:val="Compact"/>
      </w:pPr>
      <w:r>
        <w:t xml:space="preserve">Manager Agent được khởi tạo và nhận dữ liệu đầu vào.</w:t>
      </w:r>
    </w:p>
    <w:p>
      <w:pPr>
        <w:numPr>
          <w:ilvl w:val="0"/>
          <w:numId w:val="1001"/>
        </w:numPr>
        <w:pStyle w:val="Compact"/>
      </w:pPr>
      <w:r>
        <w:t xml:space="preserve">⏱ Thời gian: Instantaneous routing từ router đến manager.</w:t>
      </w:r>
    </w:p>
    <w:p>
      <w:pPr>
        <w:pStyle w:val="FirstParagraph"/>
      </w:pPr>
      <w:r>
        <w:t xml:space="preserve">🔹 Giai đoạn 2: Phân tích và định tuyến</w:t>
      </w:r>
    </w:p>
    <w:p>
      <w:pPr>
        <w:numPr>
          <w:ilvl w:val="0"/>
          <w:numId w:val="1002"/>
        </w:numPr>
        <w:pStyle w:val="Compact"/>
      </w:pPr>
      <w:r>
        <w:t xml:space="preserve">Manager Agent phân tích câu lệnh device control cụ thể.</w:t>
      </w:r>
    </w:p>
    <w:p>
      <w:pPr>
        <w:numPr>
          <w:ilvl w:val="0"/>
          <w:numId w:val="1002"/>
        </w:numPr>
        <w:pStyle w:val="Compact"/>
      </w:pPr>
      <w:r>
        <w:t xml:space="preserve">Sử dụng 5 tin nhắn ngữ cảnh từ session trước (testing1234).</w:t>
      </w:r>
    </w:p>
    <w:p>
      <w:pPr>
        <w:numPr>
          <w:ilvl w:val="0"/>
          <w:numId w:val="1002"/>
        </w:numPr>
        <w:pStyle w:val="Compact"/>
      </w:pPr>
      <w:r>
        <w:t xml:space="preserve">Routing decision: tool agent với confidence 1.00 (100% chắc chắn).</w:t>
      </w:r>
    </w:p>
    <w:p>
      <w:pPr>
        <w:numPr>
          <w:ilvl w:val="0"/>
          <w:numId w:val="1002"/>
        </w:numPr>
        <w:pStyle w:val="Compact"/>
      </w:pPr>
      <w:r>
        <w:t xml:space="preserve">Lý do: Đây là lệnh điều khiển thiết bị cụ thể, cần truy cập OXII API.</w:t>
      </w:r>
    </w:p>
    <w:p>
      <w:pPr>
        <w:numPr>
          <w:ilvl w:val="0"/>
          <w:numId w:val="1002"/>
        </w:numPr>
        <w:pStyle w:val="Compact"/>
      </w:pPr>
      <w:r>
        <w:t xml:space="preserve">⏱ Phân tích diễn ra trong ~10 giây (04:39:10 → 04:39:20).</w:t>
      </w:r>
    </w:p>
    <w:p>
      <w:pPr>
        <w:pStyle w:val="FirstParagraph"/>
      </w:pPr>
      <w:r>
        <w:t xml:space="preserve">🔹 Giai đoạn 3: Khởi tạo Tool Agent</w:t>
      </w:r>
    </w:p>
    <w:p>
      <w:pPr>
        <w:numPr>
          <w:ilvl w:val="0"/>
          <w:numId w:val="1003"/>
        </w:numPr>
        <w:pStyle w:val="Compact"/>
      </w:pPr>
      <w:r>
        <w:t xml:space="preserve">Tool Agent được load với warning về nest_asyncio.</w:t>
      </w:r>
    </w:p>
    <w:p>
      <w:pPr>
        <w:numPr>
          <w:ilvl w:val="0"/>
          <w:numId w:val="1003"/>
        </w:numPr>
        <w:pStyle w:val="Compact"/>
      </w:pPr>
      <w:r>
        <w:t xml:space="preserve">Thiết lập kết nối MCP SSE đến OXII API endpoint.</w:t>
      </w:r>
    </w:p>
    <w:p>
      <w:pPr>
        <w:numPr>
          <w:ilvl w:val="0"/>
          <w:numId w:val="1003"/>
        </w:numPr>
        <w:pStyle w:val="Compact"/>
      </w:pPr>
      <w:r>
        <w:t xml:space="preserve">Nhận session_id riêng: aae963778ccf4abab04a7f20b1cb7035</w:t>
      </w:r>
    </w:p>
    <w:p>
      <w:pPr>
        <w:numPr>
          <w:ilvl w:val="0"/>
          <w:numId w:val="1003"/>
        </w:numPr>
        <w:pStyle w:val="Compact"/>
      </w:pPr>
      <w:r>
        <w:t xml:space="preserve">Load thành công 13 MCP tools (toàn bộ OXII API suite).</w:t>
      </w:r>
    </w:p>
    <w:p>
      <w:pPr>
        <w:numPr>
          <w:ilvl w:val="0"/>
          <w:numId w:val="1003"/>
        </w:numPr>
        <w:pStyle w:val="Compact"/>
      </w:pPr>
      <w:r>
        <w:t xml:space="preserve">⏱ Connection setup: ~0 giây (instant).</w:t>
      </w:r>
    </w:p>
    <w:p>
      <w:pPr>
        <w:pStyle w:val="FirstParagraph"/>
      </w:pPr>
      <w:r>
        <w:t xml:space="preserve">🔹 Giai đoạn 4: Reasoning Phase</w:t>
      </w:r>
    </w:p>
    <w:p>
      <w:pPr>
        <w:numPr>
          <w:ilvl w:val="0"/>
          <w:numId w:val="1004"/>
        </w:numPr>
        <w:pStyle w:val="Compact"/>
      </w:pPr>
      <w:r>
        <w:t xml:space="preserve">Tool Agent nhận request và bắt đầu reasoning với LLM.</w:t>
      </w:r>
    </w:p>
    <w:p>
      <w:pPr>
        <w:numPr>
          <w:ilvl w:val="0"/>
          <w:numId w:val="1004"/>
        </w:numPr>
        <w:pStyle w:val="Compact"/>
      </w:pPr>
      <w:r>
        <w:t xml:space="preserve">Sử dụng comprehensive system prompt với 13 available tools.</w:t>
      </w:r>
    </w:p>
    <w:p>
      <w:pPr>
        <w:numPr>
          <w:ilvl w:val="0"/>
          <w:numId w:val="1004"/>
        </w:numPr>
        <w:pStyle w:val="Compact"/>
      </w:pPr>
      <w:r>
        <w:t xml:space="preserve">Phân tích intent: Device control command → cần get_device_list trước.</w:t>
      </w:r>
    </w:p>
    <w:p>
      <w:pPr>
        <w:numPr>
          <w:ilvl w:val="0"/>
          <w:numId w:val="1004"/>
        </w:numPr>
        <w:pStyle w:val="Compact"/>
      </w:pPr>
      <w:r>
        <w:t xml:space="preserve">Tool planning: 1 tool call → get_device_list với OXII token.</w:t>
      </w:r>
    </w:p>
    <w:p>
      <w:pPr>
        <w:numPr>
          <w:ilvl w:val="0"/>
          <w:numId w:val="1004"/>
        </w:numPr>
        <w:pStyle w:val="Compact"/>
      </w:pPr>
      <w:r>
        <w:t xml:space="preserve">⏱ LLM reasoning: ~6 giây (04:39:20 → 04:39:26).</w:t>
      </w:r>
    </w:p>
    <w:p>
      <w:pPr>
        <w:pStyle w:val="FirstParagraph"/>
      </w:pPr>
      <w:r>
        <w:t xml:space="preserve">🔹 Giai đoạn 5: Execution Phase</w:t>
      </w:r>
    </w:p>
    <w:p>
      <w:pPr>
        <w:numPr>
          <w:ilvl w:val="0"/>
          <w:numId w:val="1005"/>
        </w:numPr>
        <w:pStyle w:val="Compact"/>
      </w:pPr>
      <w:r>
        <w:t xml:space="preserve">Tạo MCP client mới cho get_device_list.</w:t>
      </w:r>
    </w:p>
    <w:p>
      <w:pPr>
        <w:numPr>
          <w:ilvl w:val="0"/>
          <w:numId w:val="1005"/>
        </w:numPr>
        <w:pStyle w:val="Compact"/>
      </w:pPr>
      <w:r>
        <w:t xml:space="preserve">Kết nối SSE endpoint với session_id mới: e19a5acad35f4cbb840ee27dfff8409c</w:t>
      </w:r>
    </w:p>
    <w:p>
      <w:pPr>
        <w:numPr>
          <w:ilvl w:val="0"/>
          <w:numId w:val="1005"/>
        </w:numPr>
        <w:pStyle w:val="Compact"/>
      </w:pPr>
      <w:r>
        <w:t xml:space="preserve">Thực thi get_device_list thành công, nhận device data với house/room structure.</w:t>
      </w:r>
    </w:p>
    <w:p>
      <w:pPr>
        <w:numPr>
          <w:ilvl w:val="0"/>
          <w:numId w:val="1005"/>
        </w:numPr>
        <w:pStyle w:val="Compact"/>
      </w:pPr>
      <w:r>
        <w:t xml:space="preserve">Cleanup MCP client sau khi hoàn thành.</w:t>
      </w:r>
    </w:p>
    <w:p>
      <w:pPr>
        <w:numPr>
          <w:ilvl w:val="0"/>
          <w:numId w:val="1005"/>
        </w:numPr>
        <w:pStyle w:val="Compact"/>
      </w:pPr>
      <w:r>
        <w:t xml:space="preserve">⏱ Tool execution: ~0 giây (instant API call).</w:t>
      </w:r>
    </w:p>
    <w:p>
      <w:pPr>
        <w:pStyle w:val="FirstParagraph"/>
      </w:pPr>
      <w:r>
        <w:t xml:space="preserve">🔍 3. Nhận xét chuyên sâu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75"/>
        <w:gridCol w:w="54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ụ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í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ting 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Agent chính xác định tuyến device control → tool agent (confidence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P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 Agent thành công kết nối OXII API qua MCP protocol, load 13 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ỗi tool call tạo session riêng (aae96377… vs e19a5aca…), đảm bảo iso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LM Reas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 Agent sử dụng comprehensive prompt với đầy đủ tool descriptions và reasoning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y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Đúng nguyên tắc: get_device_list FIRST trước khi control de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leneck chính ở LLM reasoning phase (~6s), execution phase rất nhan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ning về nest_asyncio nhưng không ảnh hưởng function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xt 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 dụng 5 messages context, cho thấy conversation continuity</w:t>
            </w:r>
          </w:p>
        </w:tc>
      </w:tr>
    </w:tbl>
    <w:p>
      <w:pPr>
        <w:pStyle w:val="BodyText"/>
      </w:pPr>
      <w:r>
        <w:t xml:space="preserve">🧠 4. Tóm tắt luồng xử lý</w:t>
      </w:r>
    </w:p>
    <w:p>
      <w:pPr>
        <w:pStyle w:val="SourceCode"/>
      </w:pPr>
      <w:r>
        <w:rPr>
          <w:rStyle w:val="ExtensionTok"/>
        </w:rPr>
        <w:t xml:space="preserve">[Client]</w:t>
      </w:r>
      <w:r>
        <w:rPr>
          <w:rStyle w:val="NormalTok"/>
        </w:rPr>
        <w:t xml:space="preserve"> "Turn On Light 1 in the bed room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"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ExtensionTok"/>
        </w:rPr>
        <w:t xml:space="preserve">[Router]</w:t>
      </w:r>
      <w:r>
        <w:rPr>
          <w:rStyle w:val="NormalTok"/>
        </w:rPr>
        <w:t xml:space="preserve"> nhận mess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ken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ExtensionTok"/>
        </w:rPr>
        <w:t xml:space="preserve">[Manager Agent]</w:t>
      </w:r>
      <w:r>
        <w:br/>
      </w:r>
      <w:r>
        <w:rPr>
          <w:rStyle w:val="NormalTok"/>
        </w:rPr>
        <w:t xml:space="preserve">   ↳ Xác thực token</w:t>
      </w:r>
      <w:r>
        <w:br/>
      </w:r>
      <w:r>
        <w:rPr>
          <w:rStyle w:val="NormalTok"/>
        </w:rPr>
        <w:t xml:space="preserve">   ↳ Phân tích device control intent</w:t>
      </w:r>
      <w:r>
        <w:br/>
      </w:r>
      <w:r>
        <w:rPr>
          <w:rStyle w:val="NormalTok"/>
        </w:rPr>
        <w:t xml:space="preserve">   ↳ Sử dụng 5 messages context</w:t>
      </w:r>
      <w:r>
        <w:br/>
      </w:r>
      <w:r>
        <w:rPr>
          <w:rStyle w:val="NormalTok"/>
        </w:rPr>
        <w:t xml:space="preserve">   ↳ Quyết định định tuyến</w:t>
      </w:r>
      <w:r>
        <w:rPr>
          <w:rStyle w:val="InformationTok"/>
        </w:rPr>
        <w:t xml:space="preserve">: tool</w:t>
      </w:r>
      <w:r>
        <w:rPr>
          <w:rStyle w:val="NormalTok"/>
        </w:rPr>
        <w:t xml:space="preserve"> agent (confidence 1</w:t>
      </w:r>
      <w:r>
        <w:rPr>
          <w:rStyle w:val="FunctionTok"/>
        </w:rPr>
        <w:t xml:space="preserve">.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ExtensionTok"/>
        </w:rPr>
        <w:t xml:space="preserve">[Tool Agent]</w:t>
      </w:r>
      <w:r>
        <w:br/>
      </w:r>
      <w:r>
        <w:rPr>
          <w:rStyle w:val="NormalTok"/>
        </w:rPr>
        <w:t xml:space="preserve">   ↳ Load 13 MCP tools</w:t>
      </w:r>
      <w:r>
        <w:br/>
      </w:r>
      <w:r>
        <w:rPr>
          <w:rStyle w:val="NormalTok"/>
        </w:rPr>
        <w:t xml:space="preserve">   ↳ MCP SSE connection (session</w:t>
      </w:r>
      <w:r>
        <w:rPr>
          <w:rStyle w:val="InformationTok"/>
        </w:rPr>
        <w:t xml:space="preserve">: aae96377</w:t>
      </w:r>
      <w:r>
        <w:rPr>
          <w:rStyle w:val="Function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↳ Reasoning phase</w:t>
      </w:r>
      <w:r>
        <w:rPr>
          <w:rStyle w:val="InformationTok"/>
        </w:rPr>
        <w:t xml:space="preserve">: LLM</w:t>
      </w:r>
      <w:r>
        <w:rPr>
          <w:rStyle w:val="NormalTok"/>
        </w:rPr>
        <w:t xml:space="preserve"> phân tích</w:t>
      </w:r>
      <w:r>
        <w:br/>
      </w:r>
      <w:r>
        <w:rPr>
          <w:rStyle w:val="NormalTok"/>
        </w:rPr>
        <w:t xml:space="preserve">   ↳ Plan</w:t>
      </w:r>
      <w:r>
        <w:rPr>
          <w:rStyle w:val="InformationTok"/>
        </w:rPr>
        <w:t xml:space="preserve">: get</w:t>
      </w:r>
      <w:r>
        <w:rPr>
          <w:rStyle w:val="NormalTok"/>
        </w:rPr>
        <w:t xml:space="preserve">_device_list first</w:t>
      </w:r>
      <w:r>
        <w:br/>
      </w:r>
      <w:r>
        <w:rPr>
          <w:rStyle w:val="NormalTok"/>
        </w:rPr>
        <w:t xml:space="preserve">   ↳ Execution</w:t>
      </w:r>
      <w:r>
        <w:rPr>
          <w:rStyle w:val="InformationTok"/>
        </w:rPr>
        <w:t xml:space="preserve">: MCP</w:t>
      </w:r>
      <w:r>
        <w:rPr>
          <w:rStyle w:val="NormalTok"/>
        </w:rPr>
        <w:t xml:space="preserve"> client (session</w:t>
      </w:r>
      <w:r>
        <w:rPr>
          <w:rStyle w:val="InformationTok"/>
        </w:rPr>
        <w:t xml:space="preserve">: e19a5aca</w:t>
      </w:r>
      <w:r>
        <w:rPr>
          <w:rStyle w:val="Function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↳ get_device_list → success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NormalTok"/>
        </w:rPr>
        <w:t xml:space="preserve">Hoàn tất giai đoạn 1 (7</w:t>
      </w:r>
      <w:r>
        <w:rPr>
          <w:rStyle w:val="FunctionTok"/>
        </w:rPr>
        <w:t xml:space="preserve">.36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Đã gửi lệnh điều khiể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đang chờ giai đoạn control)</w:t>
      </w:r>
    </w:p>
    <w:p>
      <w:pPr>
        <w:pStyle w:val="FirstParagraph"/>
      </w:pPr>
      <w:r>
        <w:t xml:space="preserve">✅ 5. Kết luận</w:t>
      </w:r>
    </w:p>
    <w:p>
      <w:pPr>
        <w:numPr>
          <w:ilvl w:val="0"/>
          <w:numId w:val="1006"/>
        </w:numPr>
        <w:pStyle w:val="Compact"/>
      </w:pPr>
      <w:r>
        <w:t xml:space="preserve">Hệ thống hoạt động đúng pipeline thiết kế cho device control:</w:t>
      </w:r>
    </w:p>
    <w:p>
      <w:pPr>
        <w:numPr>
          <w:ilvl w:val="1"/>
          <w:numId w:val="1007"/>
        </w:numPr>
        <w:pStyle w:val="Compact"/>
      </w:pPr>
      <w:r>
        <w:t xml:space="preserve">Router → Manager → Tool Agent routing chính xác</w:t>
      </w:r>
    </w:p>
    <w:p>
      <w:pPr>
        <w:numPr>
          <w:ilvl w:val="1"/>
          <w:numId w:val="1007"/>
        </w:numPr>
        <w:pStyle w:val="Compact"/>
      </w:pPr>
      <w:r>
        <w:t xml:space="preserve">MCP integration thành công với OXII API</w:t>
      </w:r>
    </w:p>
    <w:p>
      <w:pPr>
        <w:numPr>
          <w:ilvl w:val="1"/>
          <w:numId w:val="1007"/>
        </w:numPr>
        <w:pStyle w:val="Compact"/>
      </w:pPr>
      <w:r>
        <w:t xml:space="preserve">LLM reasoning đúng nguyên tắc dependency (get_device_list first)</w:t>
      </w:r>
    </w:p>
    <w:p>
      <w:pPr>
        <w:numPr>
          <w:ilvl w:val="1"/>
          <w:numId w:val="1007"/>
        </w:numPr>
        <w:pStyle w:val="Compact"/>
      </w:pPr>
      <w:r>
        <w:t xml:space="preserve">Session isolation cho từng tool call</w:t>
      </w:r>
    </w:p>
    <w:p>
      <w:pPr>
        <w:numPr>
          <w:ilvl w:val="0"/>
          <w:numId w:val="1006"/>
        </w:numPr>
        <w:pStyle w:val="Compact"/>
      </w:pPr>
      <w:r>
        <w:t xml:space="preserve">Performance tốt với execution phase nhanh, bottleneck ở LLM reasoning</w:t>
      </w:r>
    </w:p>
    <w:p>
      <w:pPr>
        <w:numPr>
          <w:ilvl w:val="0"/>
          <w:numId w:val="1006"/>
        </w:numPr>
        <w:pStyle w:val="Compact"/>
      </w:pPr>
      <w:r>
        <w:t xml:space="preserve">Context memory và conversation continuity được duy trì</w:t>
      </w:r>
    </w:p>
    <w:p>
      <w:pPr>
        <w:numPr>
          <w:ilvl w:val="0"/>
          <w:numId w:val="1006"/>
        </w:numPr>
        <w:pStyle w:val="Compact"/>
      </w:pPr>
      <w:r>
        <w:t xml:space="preserve">Sẵn sàng cho giai đoạn control tiếp theo (switch_on_off_controls_v2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11:39:04Z</dcterms:created>
  <dcterms:modified xsi:type="dcterms:W3CDTF">2025-10-31T11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